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C4C" w:rsidRPr="008E5882" w:rsidRDefault="000B4C4C">
      <w:pPr>
        <w:rPr>
          <w:b/>
        </w:rPr>
      </w:pPr>
      <w:r w:rsidRPr="008E5882">
        <w:rPr>
          <w:b/>
        </w:rPr>
        <w:t>Local, Federal &amp; Veterans Affairs Subcommittee</w:t>
      </w:r>
      <w:r w:rsidR="008E5882" w:rsidRPr="008E5882">
        <w:rPr>
          <w:b/>
        </w:rPr>
        <w:t xml:space="preserve"> Emails</w:t>
      </w:r>
      <w:bookmarkStart w:id="0" w:name="_GoBack"/>
      <w:bookmarkEnd w:id="0"/>
    </w:p>
    <w:p w:rsidR="00214454" w:rsidRDefault="008E5882">
      <w:r w:rsidRPr="008E5882">
        <w:t>Scott.Plakon@myfloridahouse.gov; Mike.Miller@myfloridahouse.gov; Joseph.Abruzzo@myfloridahouse.gov; Kamia.Brown@myfloridahouse.gov; danny.burgess@myfloridahouse.gov; Jay.Fant@myfloridahouse.gov; Tom.Leek@myfloridahouse.gov; Lawrence.McClure@myfloridahouse.gov; Bobby.Olszewski@myfloridahouse.gov; mel.ponder@myfloridahouse.gov; Jake.Raburn@myfloridahouse.gov; Paul.Renner@myfloridahouse.gov; Carlos.Smith@myfloridahouse.gov; Pat.Williams@myfloridahouse.gov</w:t>
      </w:r>
    </w:p>
    <w:sectPr w:rsidR="00214454" w:rsidSect="000B4C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S0NDYyNjExNTO0MDJT0lEKTi0uzszPAykwrAUAU2kIeywAAAA="/>
  </w:docVars>
  <w:rsids>
    <w:rsidRoot w:val="000B4C4C"/>
    <w:rsid w:val="000B4C4C"/>
    <w:rsid w:val="00214454"/>
    <w:rsid w:val="008E5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CE7130"/>
  <w15:chartTrackingRefBased/>
  <w15:docId w15:val="{F1FAAAE6-B923-4D73-BC56-6E4970437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2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6</Words>
  <Characters>435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y McPhail</dc:creator>
  <cp:keywords/>
  <dc:description/>
  <cp:lastModifiedBy>Erika Branchcomb</cp:lastModifiedBy>
  <cp:revision>2</cp:revision>
  <dcterms:created xsi:type="dcterms:W3CDTF">2018-01-09T17:52:00Z</dcterms:created>
  <dcterms:modified xsi:type="dcterms:W3CDTF">2018-01-09T17:52:00Z</dcterms:modified>
</cp:coreProperties>
</file>